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20C21" w14:textId="2D97DBC3" w:rsidR="00FC6912" w:rsidRDefault="00734C7E">
      <w:pPr>
        <w:pStyle w:val="Title"/>
      </w:pPr>
      <w:r>
        <w:t xml:space="preserve">Feedback for Project Number </w:t>
      </w:r>
      <w:r w:rsidR="00FA0908">
        <w:t>28</w:t>
      </w:r>
    </w:p>
    <w:p w14:paraId="79F802A9" w14:textId="77777777" w:rsidR="00FC6912" w:rsidRDefault="00734C7E">
      <w:pPr>
        <w:pStyle w:val="Heading2"/>
      </w:pPr>
      <w:bookmarkStart w:id="0" w:name="instructions"/>
      <w:bookmarkEnd w:id="0"/>
      <w:r>
        <w:t>Instructions</w:t>
      </w:r>
    </w:p>
    <w:p w14:paraId="3A8B01D5" w14:textId="77777777" w:rsidR="00FC6912" w:rsidRDefault="00734C7E">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s Position Number column</w:t>
      </w:r>
      <w:r>
        <w:t xml:space="preserve"> in the program below (line 16).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01D22CB6" w14:textId="77777777" w:rsidR="00FC6912" w:rsidRDefault="00734C7E">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w:t>
      </w:r>
      <w:proofErr w:type="spellStart"/>
      <w:r>
        <w:t>Critique_of_Project</w:t>
      </w:r>
      <w:proofErr w:type="spellEnd"/>
      <w:r>
        <w:t>##.docx’. Once you are finished, e-mail me both documents (one document per critique) and I will upload them to the ‘</w:t>
      </w:r>
      <w:proofErr w:type="spellStart"/>
      <w:r>
        <w:t>Peer_Reviewed_Work</w:t>
      </w:r>
      <w:proofErr w:type="spellEnd"/>
      <w:r>
        <w:t>’ folder so that your peers can view them. Do not e-mail me the .</w:t>
      </w:r>
      <w:proofErr w:type="spellStart"/>
      <w:r>
        <w:t>Rmd</w:t>
      </w:r>
      <w:proofErr w:type="spellEnd"/>
      <w:r>
        <w:t xml:space="preserve"> file. These reviews are due by </w:t>
      </w:r>
      <w:r>
        <w:rPr>
          <w:b/>
        </w:rPr>
        <w:t>Sunday, May 9th at 11:59pm CST</w:t>
      </w:r>
      <w:r>
        <w:t>. For ease you can use this markdown file to fill out your responses and knit which will produce a word document for you.</w:t>
      </w:r>
    </w:p>
    <w:p w14:paraId="7709FDE8" w14:textId="77777777" w:rsidR="00FC6912" w:rsidRDefault="00734C7E">
      <w:pPr>
        <w:pStyle w:val="Heading2"/>
      </w:pPr>
      <w:bookmarkStart w:id="1" w:name="feedback-below"/>
      <w:bookmarkEnd w:id="1"/>
      <w:r>
        <w:t>Feedback Below</w:t>
      </w:r>
    </w:p>
    <w:p w14:paraId="555EAB89" w14:textId="16F46D7C" w:rsidR="00FC6912" w:rsidRDefault="00734C7E">
      <w:pPr>
        <w:pStyle w:val="FirstParagraph"/>
        <w:rPr>
          <w:b/>
        </w:rPr>
      </w:pPr>
      <w:r>
        <w:rPr>
          <w:b/>
        </w:rPr>
        <w:t>What did you first notice about this project?</w:t>
      </w:r>
    </w:p>
    <w:p w14:paraId="3A18EB0A" w14:textId="34A0E9CC" w:rsidR="002849B6" w:rsidRPr="002849B6" w:rsidRDefault="002849B6" w:rsidP="002849B6">
      <w:pPr>
        <w:pStyle w:val="BodyText"/>
        <w:numPr>
          <w:ilvl w:val="0"/>
          <w:numId w:val="3"/>
        </w:numPr>
      </w:pPr>
      <w:r>
        <w:t xml:space="preserve">The first thing I noticed about this project was that it contained an embedded video on the right-side panel. Unfortunately, the video did not work. </w:t>
      </w:r>
    </w:p>
    <w:p w14:paraId="2BE79A16" w14:textId="1C3608B5" w:rsidR="00FC6912" w:rsidRDefault="00734C7E">
      <w:pPr>
        <w:pStyle w:val="BodyText"/>
        <w:rPr>
          <w:b/>
        </w:rPr>
      </w:pPr>
      <w:r>
        <w:rPr>
          <w:b/>
        </w:rPr>
        <w:t>What was this project’s main story?</w:t>
      </w:r>
    </w:p>
    <w:p w14:paraId="5FF8DA2C" w14:textId="28FA2659" w:rsidR="002849B6" w:rsidRDefault="002849B6" w:rsidP="002849B6">
      <w:pPr>
        <w:pStyle w:val="BodyText"/>
        <w:numPr>
          <w:ilvl w:val="0"/>
          <w:numId w:val="3"/>
        </w:numPr>
      </w:pPr>
      <w:r>
        <w:rPr>
          <w:bCs/>
        </w:rPr>
        <w:t>This project’s main story is to show which government agencies supply the most grants.</w:t>
      </w:r>
    </w:p>
    <w:p w14:paraId="6F0F065F" w14:textId="1F9DF69B" w:rsidR="00FC6912" w:rsidRDefault="00734C7E">
      <w:pPr>
        <w:pStyle w:val="BodyText"/>
        <w:rPr>
          <w:b/>
        </w:rPr>
      </w:pPr>
      <w:r>
        <w:rPr>
          <w:b/>
        </w:rPr>
        <w:t>What were some areas of improvement?</w:t>
      </w:r>
    </w:p>
    <w:p w14:paraId="0A0A5CB9" w14:textId="23BDA18F" w:rsidR="002849B6" w:rsidRDefault="002849B6" w:rsidP="002849B6">
      <w:pPr>
        <w:pStyle w:val="BodyText"/>
        <w:numPr>
          <w:ilvl w:val="0"/>
          <w:numId w:val="3"/>
        </w:numPr>
      </w:pPr>
      <w:r>
        <w:rPr>
          <w:bCs/>
        </w:rPr>
        <w:t>I think the axes are labeled incorrectly, as the x-axis says “year,” but I believe it is actually the amount (dollars) granted. Also, I was unable to understand the difference in changing the color of the bars.</w:t>
      </w:r>
    </w:p>
    <w:p w14:paraId="2E74562F" w14:textId="3CEB9DE7" w:rsidR="00FC6912" w:rsidRDefault="00734C7E">
      <w:pPr>
        <w:pStyle w:val="BodyText"/>
        <w:rPr>
          <w:b/>
        </w:rPr>
      </w:pPr>
      <w:r>
        <w:rPr>
          <w:b/>
        </w:rPr>
        <w:t>What elements would you add to this project?</w:t>
      </w:r>
    </w:p>
    <w:p w14:paraId="36156E2D" w14:textId="0653D01D" w:rsidR="002849B6" w:rsidRDefault="002849B6" w:rsidP="002849B6">
      <w:pPr>
        <w:pStyle w:val="BodyText"/>
        <w:numPr>
          <w:ilvl w:val="0"/>
          <w:numId w:val="3"/>
        </w:numPr>
      </w:pPr>
      <w:r>
        <w:rPr>
          <w:bCs/>
        </w:rPr>
        <w:t>I would add a drop-down list that would allow you to select a specific agency and see all of its statistics.</w:t>
      </w:r>
    </w:p>
    <w:p w14:paraId="535FF8F5" w14:textId="77777777" w:rsidR="002849B6" w:rsidRDefault="00734C7E" w:rsidP="002849B6">
      <w:pPr>
        <w:pStyle w:val="BodyText"/>
        <w:tabs>
          <w:tab w:val="left" w:pos="6225"/>
        </w:tabs>
        <w:rPr>
          <w:b/>
        </w:rPr>
      </w:pPr>
      <w:r>
        <w:rPr>
          <w:b/>
        </w:rPr>
        <w:t>What were some successful elements of this project?</w:t>
      </w:r>
    </w:p>
    <w:p w14:paraId="401B23AA" w14:textId="2DD51967" w:rsidR="00FC6912" w:rsidRDefault="002849B6" w:rsidP="002849B6">
      <w:pPr>
        <w:pStyle w:val="BodyText"/>
        <w:numPr>
          <w:ilvl w:val="0"/>
          <w:numId w:val="3"/>
        </w:numPr>
        <w:tabs>
          <w:tab w:val="left" w:pos="6225"/>
        </w:tabs>
      </w:pPr>
      <w:r>
        <w:rPr>
          <w:bCs/>
        </w:rPr>
        <w:lastRenderedPageBreak/>
        <w:t>It was interesting to see that the NSF supplied few grants than the DOT. I would not have expected that.</w:t>
      </w:r>
      <w:r>
        <w:rPr>
          <w:b/>
        </w:rPr>
        <w:tab/>
      </w:r>
    </w:p>
    <w:p w14:paraId="6C33FB62" w14:textId="633C599C" w:rsidR="00FC6912" w:rsidRDefault="00734C7E">
      <w:pPr>
        <w:pStyle w:val="BodyText"/>
        <w:rPr>
          <w:b/>
        </w:rPr>
      </w:pPr>
      <w:r>
        <w:rPr>
          <w:b/>
        </w:rPr>
        <w:t>Any other thoughts you would like to convey to your peer?</w:t>
      </w:r>
    </w:p>
    <w:p w14:paraId="1D46A3AB" w14:textId="29932830" w:rsidR="002849B6" w:rsidRDefault="002849B6" w:rsidP="002849B6">
      <w:pPr>
        <w:pStyle w:val="BodyText"/>
        <w:numPr>
          <w:ilvl w:val="0"/>
          <w:numId w:val="3"/>
        </w:numPr>
      </w:pPr>
      <w:r>
        <w:rPr>
          <w:bCs/>
        </w:rPr>
        <w:t>I would really like to see if you could get the video working. I had a similar idea, but couldn’t figure it out.</w:t>
      </w:r>
    </w:p>
    <w:sectPr w:rsidR="002849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274D9" w14:textId="77777777" w:rsidR="00455C75" w:rsidRDefault="00455C75">
      <w:pPr>
        <w:spacing w:after="0"/>
      </w:pPr>
      <w:r>
        <w:separator/>
      </w:r>
    </w:p>
  </w:endnote>
  <w:endnote w:type="continuationSeparator" w:id="0">
    <w:p w14:paraId="5B5C1584" w14:textId="77777777" w:rsidR="00455C75" w:rsidRDefault="00455C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64D86" w14:textId="77777777" w:rsidR="00455C75" w:rsidRDefault="00455C75">
      <w:r>
        <w:separator/>
      </w:r>
    </w:p>
  </w:footnote>
  <w:footnote w:type="continuationSeparator" w:id="0">
    <w:p w14:paraId="59807945" w14:textId="77777777" w:rsidR="00455C75" w:rsidRDefault="00455C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7011236"/>
    <w:multiLevelType w:val="multilevel"/>
    <w:tmpl w:val="BBC2B0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1F8AE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1674159"/>
    <w:multiLevelType w:val="hybridMultilevel"/>
    <w:tmpl w:val="8ECA568A"/>
    <w:lvl w:ilvl="0" w:tplc="E5E4E99C">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D0873"/>
    <w:rsid w:val="002849B6"/>
    <w:rsid w:val="00305929"/>
    <w:rsid w:val="00455C75"/>
    <w:rsid w:val="004E29B3"/>
    <w:rsid w:val="00590D07"/>
    <w:rsid w:val="00734C7E"/>
    <w:rsid w:val="00784D58"/>
    <w:rsid w:val="008D6863"/>
    <w:rsid w:val="00B86B75"/>
    <w:rsid w:val="00BC48D5"/>
    <w:rsid w:val="00C36279"/>
    <w:rsid w:val="00E315A3"/>
    <w:rsid w:val="00E3245C"/>
    <w:rsid w:val="00FA0908"/>
    <w:rsid w:val="00FC69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BB789"/>
  <w15:docId w15:val="{E19B22A0-3F7F-4DB1-8F00-A1CC44958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359</Words>
  <Characters>2048</Characters>
  <Application>Microsoft Office Word</Application>
  <DocSecurity>0</DocSecurity>
  <Lines>17</Lines>
  <Paragraphs>4</Paragraphs>
  <ScaleCrop>false</ScaleCrop>
  <Company/>
  <LinksUpToDate>false</LinksUpToDate>
  <CharactersWithSpaces>2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mlab</dc:creator>
  <cp:lastModifiedBy>mlab</cp:lastModifiedBy>
  <cp:revision>4</cp:revision>
  <dcterms:created xsi:type="dcterms:W3CDTF">2021-05-10T00:06:00Z</dcterms:created>
  <dcterms:modified xsi:type="dcterms:W3CDTF">2021-05-14T19:27:00Z</dcterms:modified>
</cp:coreProperties>
</file>